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pPr>
      <w:r>
        <w:rPr>
          <w:sz w:val="21"/>
          <w:szCs w:val="21"/>
        </w:rPr>
        <w:t xml:space="preserve">Länk: </w:t>
      </w:r>
    </w:p>
    <w:p w14:paraId="4CD1F815" w14:textId="7644EE4E" w:rsidR="009B1B80" w:rsidRDefault="00636FFB" w:rsidP="00906185">
      <w:pPr>
        <w:pStyle w:val="xm3674951522762414071xp1"/>
      </w:pPr>
      <w:hyperlink r:id="rId5" w:anchor="/" w:history="1">
        <w:r w:rsidR="009B1B80">
          <w:rPr>
            <w:rStyle w:val="Hyperlink"/>
          </w:rPr>
          <w:t xml:space="preserve">Nattvandring GRUND - </w:t>
        </w:r>
        <w:proofErr w:type="spellStart"/>
        <w:r w:rsidR="009B1B80">
          <w:rPr>
            <w:rStyle w:val="Hyperlink"/>
          </w:rPr>
          <w:t>Overview</w:t>
        </w:r>
        <w:proofErr w:type="spellEnd"/>
        <w:r w:rsidR="009B1B80">
          <w:rPr>
            <w:rStyle w:val="Hyperlink"/>
          </w:rPr>
          <w:t xml:space="preserve"> (fieldskills.se)</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ink"/>
          </w:rPr>
          <w:t>balingeif@nattvandring.nu</w:t>
        </w:r>
      </w:hyperlink>
      <w:r w:rsidR="008739D2">
        <w:rPr>
          <w:sz w:val="21"/>
          <w:szCs w:val="21"/>
        </w:rPr>
        <w:br/>
        <w:t xml:space="preserve">Ni behöver inte lägga in någon adress till stiftelsen </w:t>
      </w:r>
      <w:hyperlink r:id="rId7" w:tgtFrame="_blank" w:history="1">
        <w:r w:rsidR="008739D2">
          <w:rPr>
            <w:rStyle w:val="Hyperli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7777777" w:rsidR="008739D2" w:rsidRDefault="008739D2" w:rsidP="008739D2">
      <w:pPr>
        <w:pStyle w:val="xm3674951522762414071xmsonormal"/>
        <w:spacing w:after="240" w:afterAutospacing="0"/>
        <w:rPr>
          <w:sz w:val="21"/>
          <w:szCs w:val="21"/>
        </w:rPr>
      </w:pPr>
      <w:r>
        <w:rPr>
          <w:sz w:val="21"/>
          <w:szCs w:val="21"/>
        </w:rPr>
        <w:t xml:space="preserve">Loggboken </w:t>
      </w:r>
      <w:hyperlink r:id="rId8" w:tgtFrame="_blank" w:history="1">
        <w:r>
          <w:rPr>
            <w:rStyle w:val="Hyperlink"/>
            <w:sz w:val="21"/>
            <w:szCs w:val="21"/>
          </w:rPr>
          <w:t>når du här</w:t>
        </w:r>
      </w:hyperlink>
      <w:r>
        <w:rPr>
          <w:sz w:val="21"/>
          <w:szCs w:val="21"/>
        </w:rPr>
        <w:t xml:space="preserve"> och använd nedanstående uppgifter för att logga in.</w:t>
      </w:r>
    </w:p>
    <w:p w14:paraId="199D3325" w14:textId="214FE0E5" w:rsidR="002102B5" w:rsidRDefault="00636FFB" w:rsidP="008739D2">
      <w:pPr>
        <w:pStyle w:val="xm3674951522762414071xmsonormal"/>
        <w:spacing w:after="240" w:afterAutospacing="0"/>
      </w:pPr>
      <w:hyperlink r:id="rId9" w:history="1">
        <w:r w:rsidR="002102B5">
          <w:rPr>
            <w:rStyle w:val="Hyperlink"/>
          </w:rPr>
          <w:t>Rapportera Vandring – Nattvandring.nu</w:t>
        </w:r>
      </w:hyperlink>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7A6E1DF6" w14:textId="77777777" w:rsidR="002102B5" w:rsidRDefault="008739D2" w:rsidP="004821BA">
      <w:pPr>
        <w:pStyle w:val="xm3674951522762414071xmsonormal"/>
      </w:pPr>
      <w:r>
        <w:t xml:space="preserve">Man behöver lägga in denna mailadress när man rapporterar </w:t>
      </w:r>
      <w:hyperlink r:id="rId10" w:history="1">
        <w:r w:rsidRPr="002C1BB7">
          <w:rPr>
            <w:rStyle w:val="Hyperlink"/>
          </w:rPr>
          <w:t>balingeif@nattvandring.nu</w:t>
        </w:r>
      </w:hyperlink>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A1486"/>
    <w:rsid w:val="000D2687"/>
    <w:rsid w:val="002102B5"/>
    <w:rsid w:val="00467E63"/>
    <w:rsid w:val="004821BA"/>
    <w:rsid w:val="00527BB9"/>
    <w:rsid w:val="00636FFB"/>
    <w:rsid w:val="00710C1F"/>
    <w:rsid w:val="00783FA3"/>
    <w:rsid w:val="007F2ADB"/>
    <w:rsid w:val="008739D2"/>
    <w:rsid w:val="008A5703"/>
    <w:rsid w:val="008D5AAE"/>
    <w:rsid w:val="00906185"/>
    <w:rsid w:val="00997E72"/>
    <w:rsid w:val="009B1B80"/>
    <w:rsid w:val="00A25A5F"/>
    <w:rsid w:val="00A902FC"/>
    <w:rsid w:val="00B850C1"/>
    <w:rsid w:val="00C61F1E"/>
    <w:rsid w:val="00C77507"/>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UnresolvedMention">
    <w:name w:val="Unresolved Mention"/>
    <w:basedOn w:val="DefaultParagraphFont"/>
    <w:uiPriority w:val="99"/>
    <w:semiHidden/>
    <w:unhideWhenUsed/>
    <w:rsid w:val="008739D2"/>
    <w:rPr>
      <w:color w:val="605E5C"/>
      <w:shd w:val="clear" w:color="auto" w:fill="E1DFDD"/>
    </w:rPr>
  </w:style>
  <w:style w:type="character" w:styleId="FollowedHyperlink">
    <w:name w:val="FollowedHyperlink"/>
    <w:basedOn w:val="DefaultParagraphFon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fontTable" Target="fontTable.xml"/><Relationship Id="rId5" Type="http://schemas.openxmlformats.org/officeDocument/2006/relationships/hyperlink" Target="https://fieldskills.se/kurser/nattvandring/" TargetMode="External"/><Relationship Id="rId10" Type="http://schemas.openxmlformats.org/officeDocument/2006/relationships/hyperlink" Target="mailto:balingeif@nattvandring.nu" TargetMode="External"/><Relationship Id="rId4" Type="http://schemas.openxmlformats.org/officeDocument/2006/relationships/webSettings" Target="webSettings.xml"/><Relationship Id="rId9" Type="http://schemas.openxmlformats.org/officeDocument/2006/relationships/hyperlink" Target="https://medlem.nattvandring.nu/rapportera-vand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69</Words>
  <Characters>3017</Characters>
  <Application>Microsoft Office Word</Application>
  <DocSecurity>0</DocSecurity>
  <Lines>25</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Robert Rönn</cp:lastModifiedBy>
  <cp:revision>2</cp:revision>
  <dcterms:created xsi:type="dcterms:W3CDTF">2024-03-27T20:26:00Z</dcterms:created>
  <dcterms:modified xsi:type="dcterms:W3CDTF">2024-03-27T20:26:00Z</dcterms:modified>
</cp:coreProperties>
</file>